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93BDB6" w14:textId="577248ED" w:rsidR="00175B90" w:rsidRDefault="00175B90" w:rsidP="0065399B"/>
    <w:p w14:paraId="2A236403" w14:textId="076F297B" w:rsidR="00C45D05" w:rsidRPr="00DD4656" w:rsidRDefault="00C45D05" w:rsidP="0065399B">
      <w:pPr>
        <w:rPr>
          <w:rFonts w:cstheme="minorHAnsi"/>
          <w:sz w:val="24"/>
          <w:szCs w:val="24"/>
        </w:rPr>
      </w:pPr>
    </w:p>
    <w:p w14:paraId="77CF1C5F" w14:textId="1DCE164E" w:rsidR="0034040D" w:rsidRDefault="0034040D" w:rsidP="0044331E">
      <w:pPr>
        <w:jc w:val="center"/>
        <w:rPr>
          <w:rFonts w:cstheme="minorHAnsi"/>
          <w:b/>
          <w:bCs/>
          <w:sz w:val="10"/>
          <w:szCs w:val="10"/>
        </w:rPr>
      </w:pPr>
    </w:p>
    <w:p w14:paraId="063A632A" w14:textId="77777777" w:rsidR="00964EFB" w:rsidRPr="00120A3B" w:rsidRDefault="00964EFB" w:rsidP="0044331E">
      <w:pPr>
        <w:jc w:val="center"/>
        <w:rPr>
          <w:rFonts w:cstheme="minorHAnsi"/>
          <w:b/>
          <w:bCs/>
          <w:sz w:val="10"/>
          <w:szCs w:val="10"/>
        </w:rPr>
      </w:pPr>
    </w:p>
    <w:p w14:paraId="741579F3" w14:textId="7FA1B0F1" w:rsidR="00A66E25" w:rsidRPr="00557B2E" w:rsidRDefault="00900CD6" w:rsidP="00120A3B">
      <w:pPr>
        <w:contextualSpacing/>
        <w:jc w:val="center"/>
        <w:rPr>
          <w:rFonts w:cstheme="minorHAnsi"/>
          <w:b/>
          <w:bCs/>
          <w:sz w:val="32"/>
          <w:szCs w:val="32"/>
        </w:rPr>
      </w:pPr>
      <w:r w:rsidRPr="00557B2E">
        <w:rPr>
          <w:rFonts w:cstheme="minorHAnsi"/>
          <w:b/>
          <w:bCs/>
          <w:sz w:val="32"/>
          <w:szCs w:val="32"/>
        </w:rPr>
        <w:t>Junior Achievement</w:t>
      </w:r>
      <w:r w:rsidR="00492F1F">
        <w:rPr>
          <w:rFonts w:cstheme="minorHAnsi"/>
          <w:b/>
          <w:bCs/>
          <w:sz w:val="32"/>
          <w:szCs w:val="32"/>
        </w:rPr>
        <w:t xml:space="preserve"> of Arizona</w:t>
      </w:r>
      <w:r w:rsidRPr="00557B2E">
        <w:rPr>
          <w:rFonts w:cstheme="minorHAnsi"/>
          <w:b/>
          <w:bCs/>
          <w:sz w:val="32"/>
          <w:szCs w:val="32"/>
        </w:rPr>
        <w:t xml:space="preserve"> </w:t>
      </w:r>
      <w:r w:rsidR="00492F1F">
        <w:rPr>
          <w:rFonts w:cstheme="minorHAnsi"/>
          <w:b/>
          <w:bCs/>
          <w:sz w:val="32"/>
          <w:szCs w:val="32"/>
        </w:rPr>
        <w:t>State</w:t>
      </w:r>
      <w:r w:rsidR="00A66E25" w:rsidRPr="00557B2E">
        <w:rPr>
          <w:b/>
          <w:bCs/>
          <w:sz w:val="32"/>
          <w:szCs w:val="32"/>
        </w:rPr>
        <w:t xml:space="preserve"> </w:t>
      </w:r>
      <w:r w:rsidR="00D14D49" w:rsidRPr="00557B2E">
        <w:rPr>
          <w:b/>
          <w:bCs/>
          <w:sz w:val="32"/>
          <w:szCs w:val="32"/>
        </w:rPr>
        <w:t>Board Meeting</w:t>
      </w:r>
    </w:p>
    <w:p w14:paraId="31A791EF" w14:textId="26ECB623" w:rsidR="0073007B" w:rsidRPr="0073007B" w:rsidRDefault="00492F1F" w:rsidP="0073007B">
      <w:pPr>
        <w:spacing w:after="0" w:line="240" w:lineRule="auto"/>
        <w:jc w:val="center"/>
        <w:rPr>
          <w:rFonts w:cstheme="minorHAnsi"/>
          <w:b/>
          <w:bCs/>
          <w:sz w:val="32"/>
          <w:szCs w:val="32"/>
        </w:rPr>
      </w:pPr>
      <w:r>
        <w:rPr>
          <w:rFonts w:cstheme="minorHAnsi"/>
          <w:b/>
          <w:bCs/>
          <w:sz w:val="32"/>
          <w:szCs w:val="32"/>
        </w:rPr>
        <w:t>Thursday</w:t>
      </w:r>
      <w:r w:rsidR="0073007B" w:rsidRPr="0073007B">
        <w:rPr>
          <w:rFonts w:cstheme="minorHAnsi"/>
          <w:b/>
          <w:bCs/>
          <w:sz w:val="32"/>
          <w:szCs w:val="32"/>
        </w:rPr>
        <w:t>, August 1</w:t>
      </w:r>
      <w:r>
        <w:rPr>
          <w:rFonts w:cstheme="minorHAnsi"/>
          <w:b/>
          <w:bCs/>
          <w:sz w:val="32"/>
          <w:szCs w:val="32"/>
        </w:rPr>
        <w:t>8</w:t>
      </w:r>
      <w:r w:rsidR="0073007B" w:rsidRPr="0073007B">
        <w:rPr>
          <w:rFonts w:cstheme="minorHAnsi"/>
          <w:b/>
          <w:bCs/>
          <w:sz w:val="32"/>
          <w:szCs w:val="32"/>
        </w:rPr>
        <w:t>, 2022</w:t>
      </w:r>
    </w:p>
    <w:p w14:paraId="04964024" w14:textId="21E2D369" w:rsidR="0073007B" w:rsidRPr="0073007B" w:rsidRDefault="00492F1F" w:rsidP="0073007B">
      <w:pPr>
        <w:spacing w:after="0" w:line="240" w:lineRule="auto"/>
        <w:jc w:val="center"/>
        <w:rPr>
          <w:rFonts w:cstheme="minorHAnsi"/>
          <w:b/>
          <w:bCs/>
          <w:sz w:val="32"/>
          <w:szCs w:val="32"/>
        </w:rPr>
      </w:pPr>
      <w:r>
        <w:rPr>
          <w:rFonts w:cstheme="minorHAnsi"/>
          <w:b/>
          <w:bCs/>
          <w:sz w:val="32"/>
          <w:szCs w:val="32"/>
        </w:rPr>
        <w:t>11:30 AM</w:t>
      </w:r>
      <w:r w:rsidR="0073007B" w:rsidRPr="0073007B">
        <w:rPr>
          <w:rFonts w:cstheme="minorHAnsi"/>
          <w:b/>
          <w:bCs/>
          <w:sz w:val="32"/>
          <w:szCs w:val="32"/>
        </w:rPr>
        <w:t xml:space="preserve"> – </w:t>
      </w:r>
      <w:r>
        <w:rPr>
          <w:rFonts w:cstheme="minorHAnsi"/>
          <w:b/>
          <w:bCs/>
          <w:sz w:val="32"/>
          <w:szCs w:val="32"/>
        </w:rPr>
        <w:t>1:</w:t>
      </w:r>
      <w:r w:rsidR="000722D6">
        <w:rPr>
          <w:rFonts w:cstheme="minorHAnsi"/>
          <w:b/>
          <w:bCs/>
          <w:sz w:val="32"/>
          <w:szCs w:val="32"/>
        </w:rPr>
        <w:t>0</w:t>
      </w:r>
      <w:r>
        <w:rPr>
          <w:rFonts w:cstheme="minorHAnsi"/>
          <w:b/>
          <w:bCs/>
          <w:sz w:val="32"/>
          <w:szCs w:val="32"/>
        </w:rPr>
        <w:t>0</w:t>
      </w:r>
      <w:r w:rsidR="0073007B" w:rsidRPr="0073007B">
        <w:rPr>
          <w:rFonts w:cstheme="minorHAnsi"/>
          <w:b/>
          <w:bCs/>
          <w:sz w:val="32"/>
          <w:szCs w:val="32"/>
        </w:rPr>
        <w:t xml:space="preserve"> PM</w:t>
      </w:r>
    </w:p>
    <w:p w14:paraId="7F02B425" w14:textId="40819F15" w:rsidR="004D0A27" w:rsidRPr="004D0A27" w:rsidRDefault="004D0A27" w:rsidP="004D0A27">
      <w:pPr>
        <w:spacing w:after="0" w:line="240" w:lineRule="auto"/>
        <w:jc w:val="center"/>
        <w:rPr>
          <w:rFonts w:ascii="Verdana" w:eastAsia="Times New Roman" w:hAnsi="Verdana" w:cs="Times New Roman"/>
          <w:b/>
          <w:noProof/>
          <w:sz w:val="24"/>
          <w:szCs w:val="24"/>
        </w:rPr>
      </w:pPr>
      <w:r w:rsidRPr="004D0A27">
        <w:rPr>
          <w:rFonts w:ascii="Verdana" w:eastAsia="Times New Roman" w:hAnsi="Verdana" w:cs="Times New Roman"/>
          <w:b/>
          <w:noProof/>
          <w:sz w:val="24"/>
          <w:szCs w:val="24"/>
        </w:rPr>
        <w:t xml:space="preserve">In Person at </w:t>
      </w:r>
      <w:r w:rsidR="004D1D43">
        <w:rPr>
          <w:rFonts w:ascii="Verdana" w:eastAsia="Times New Roman" w:hAnsi="Verdana" w:cs="Times New Roman"/>
          <w:b/>
          <w:noProof/>
          <w:sz w:val="24"/>
          <w:szCs w:val="24"/>
        </w:rPr>
        <w:t xml:space="preserve">JA Office, </w:t>
      </w:r>
      <w:r w:rsidRPr="004D0A27">
        <w:rPr>
          <w:rFonts w:ascii="Verdana" w:eastAsia="Times New Roman" w:hAnsi="Verdana" w:cs="Times New Roman"/>
          <w:b/>
          <w:noProof/>
          <w:sz w:val="24"/>
          <w:szCs w:val="24"/>
        </w:rPr>
        <w:t>636 W. Southern Ave., Tempe, AZ 85282</w:t>
      </w:r>
    </w:p>
    <w:p w14:paraId="52BA7B43" w14:textId="683D2CF7" w:rsidR="004D0A27" w:rsidRDefault="004D0A27" w:rsidP="004D0A27">
      <w:pPr>
        <w:spacing w:after="0" w:line="240" w:lineRule="auto"/>
        <w:rPr>
          <w:rFonts w:ascii="Calibri" w:eastAsia="Times New Roman" w:hAnsi="Calibri" w:cs="Times New Roman"/>
          <w:b/>
          <w:noProof/>
          <w:szCs w:val="20"/>
        </w:rPr>
      </w:pPr>
    </w:p>
    <w:p w14:paraId="25C13CB9" w14:textId="4E4F9B3B" w:rsidR="00FC10CB" w:rsidRDefault="00FC10CB" w:rsidP="00D039AE">
      <w:pPr>
        <w:jc w:val="center"/>
      </w:pPr>
      <w:r>
        <w:rPr>
          <w:rFonts w:ascii="Arial" w:hAnsi="Arial" w:cs="Arial"/>
          <w:b/>
          <w:bCs/>
          <w:sz w:val="24"/>
          <w:szCs w:val="24"/>
        </w:rPr>
        <w:t>OR</w:t>
      </w:r>
      <w:r w:rsidR="00C7645A">
        <w:rPr>
          <w:rFonts w:ascii="Arial" w:hAnsi="Arial" w:cs="Arial"/>
          <w:b/>
          <w:bCs/>
          <w:sz w:val="24"/>
          <w:szCs w:val="24"/>
        </w:rPr>
        <w:t xml:space="preserve"> </w:t>
      </w:r>
      <w:r>
        <w:rPr>
          <w:rFonts w:ascii="Arial" w:hAnsi="Arial" w:cs="Arial"/>
          <w:b/>
          <w:bCs/>
          <w:sz w:val="24"/>
          <w:szCs w:val="24"/>
        </w:rPr>
        <w:t xml:space="preserve">Videoconference at </w:t>
      </w:r>
      <w:hyperlink r:id="rId8" w:history="1">
        <w:r>
          <w:rPr>
            <w:rStyle w:val="Hyperlink"/>
            <w:rFonts w:ascii="Arial" w:hAnsi="Arial" w:cs="Arial"/>
            <w:b/>
            <w:bCs/>
            <w:sz w:val="24"/>
            <w:szCs w:val="24"/>
          </w:rPr>
          <w:t>https://zoom.us/j/2301452167</w:t>
        </w:r>
      </w:hyperlink>
    </w:p>
    <w:p w14:paraId="0B35BF80" w14:textId="77777777" w:rsidR="00FC10CB" w:rsidRPr="00D039AE" w:rsidRDefault="00FC10CB" w:rsidP="00D039AE">
      <w:pPr>
        <w:jc w:val="center"/>
        <w:rPr>
          <w:sz w:val="20"/>
          <w:szCs w:val="20"/>
        </w:rPr>
      </w:pPr>
      <w:r w:rsidRPr="00D039AE">
        <w:rPr>
          <w:rFonts w:ascii="Arial" w:hAnsi="Arial" w:cs="Arial"/>
          <w:b/>
          <w:bCs/>
          <w:sz w:val="20"/>
          <w:szCs w:val="20"/>
        </w:rPr>
        <w:t>OR Teleconference at 669-900-6833; meeting ID 230-145-2167</w:t>
      </w:r>
    </w:p>
    <w:p w14:paraId="2800401C" w14:textId="77777777" w:rsidR="00FC10CB" w:rsidRDefault="00FC10CB" w:rsidP="00FC10CB">
      <w:r>
        <w:t> </w:t>
      </w:r>
    </w:p>
    <w:p w14:paraId="3B4D16AB" w14:textId="7E934D21" w:rsidR="0073007B" w:rsidRPr="0073007B" w:rsidRDefault="00492F1F" w:rsidP="00BA0B89">
      <w:pPr>
        <w:spacing w:after="0" w:line="240" w:lineRule="auto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11:30</w:t>
      </w:r>
      <w:r w:rsidR="00775841">
        <w:rPr>
          <w:rFonts w:cstheme="minorHAnsi"/>
          <w:sz w:val="28"/>
          <w:szCs w:val="28"/>
        </w:rPr>
        <w:t xml:space="preserve"> am</w:t>
      </w:r>
      <w:r w:rsidR="0073007B" w:rsidRPr="0073007B">
        <w:rPr>
          <w:rFonts w:cstheme="minorHAnsi"/>
          <w:sz w:val="28"/>
          <w:szCs w:val="28"/>
        </w:rPr>
        <w:tab/>
        <w:t>Welcome &amp; Call to Order</w:t>
      </w:r>
      <w:r w:rsidR="00291A21">
        <w:rPr>
          <w:rFonts w:cstheme="minorHAnsi"/>
          <w:sz w:val="28"/>
          <w:szCs w:val="28"/>
        </w:rPr>
        <w:tab/>
      </w:r>
      <w:r w:rsidR="00291A21">
        <w:rPr>
          <w:rFonts w:cstheme="minorHAnsi"/>
          <w:sz w:val="28"/>
          <w:szCs w:val="28"/>
        </w:rPr>
        <w:tab/>
      </w:r>
      <w:r w:rsidR="00291A21">
        <w:rPr>
          <w:rFonts w:cstheme="minorHAnsi"/>
          <w:sz w:val="28"/>
          <w:szCs w:val="28"/>
        </w:rPr>
        <w:tab/>
      </w:r>
      <w:r w:rsidR="00291A21">
        <w:rPr>
          <w:rFonts w:cstheme="minorHAnsi"/>
          <w:sz w:val="28"/>
          <w:szCs w:val="28"/>
        </w:rPr>
        <w:tab/>
      </w:r>
      <w:r w:rsidR="00775841">
        <w:rPr>
          <w:rFonts w:cstheme="minorHAnsi"/>
          <w:sz w:val="28"/>
          <w:szCs w:val="28"/>
        </w:rPr>
        <w:t>Art Perez</w:t>
      </w:r>
    </w:p>
    <w:p w14:paraId="71FEF62E" w14:textId="77777777" w:rsidR="00E46915" w:rsidRPr="00BA0B89" w:rsidRDefault="00E46915" w:rsidP="00BA0B89">
      <w:pPr>
        <w:spacing w:after="0" w:line="240" w:lineRule="auto"/>
        <w:rPr>
          <w:rFonts w:cstheme="minorHAnsi"/>
          <w:sz w:val="16"/>
          <w:szCs w:val="16"/>
        </w:rPr>
      </w:pPr>
    </w:p>
    <w:p w14:paraId="5B787514" w14:textId="1F23799E" w:rsidR="002D5B79" w:rsidRDefault="00775841" w:rsidP="00BA0B89">
      <w:pPr>
        <w:spacing w:after="0" w:line="240" w:lineRule="auto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11:35 am</w:t>
      </w:r>
      <w:r w:rsidR="0073007B" w:rsidRPr="0073007B">
        <w:rPr>
          <w:rFonts w:cstheme="minorHAnsi"/>
          <w:sz w:val="28"/>
          <w:szCs w:val="28"/>
        </w:rPr>
        <w:tab/>
      </w:r>
      <w:r w:rsidR="00E46915">
        <w:rPr>
          <w:rFonts w:cstheme="minorHAnsi"/>
          <w:sz w:val="28"/>
          <w:szCs w:val="28"/>
        </w:rPr>
        <w:t>Opening Comments</w:t>
      </w:r>
      <w:r w:rsidR="00291A21">
        <w:rPr>
          <w:rFonts w:cstheme="minorHAnsi"/>
          <w:sz w:val="28"/>
          <w:szCs w:val="28"/>
        </w:rPr>
        <w:tab/>
      </w:r>
      <w:r w:rsidR="00291A21">
        <w:rPr>
          <w:rFonts w:cstheme="minorHAnsi"/>
          <w:sz w:val="28"/>
          <w:szCs w:val="28"/>
        </w:rPr>
        <w:tab/>
      </w:r>
      <w:r w:rsidR="00291A21">
        <w:rPr>
          <w:rFonts w:cstheme="minorHAnsi"/>
          <w:sz w:val="28"/>
          <w:szCs w:val="28"/>
        </w:rPr>
        <w:tab/>
      </w:r>
      <w:r w:rsidR="00291A21"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>Art Perez</w:t>
      </w:r>
    </w:p>
    <w:p w14:paraId="7C92669E" w14:textId="0FB20047" w:rsidR="0073007B" w:rsidRDefault="002D5B79" w:rsidP="00BA0B89">
      <w:pPr>
        <w:spacing w:after="0" w:line="240" w:lineRule="auto"/>
        <w:ind w:left="720" w:firstLine="720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 xml:space="preserve">Approval of May Meeting Minutes </w:t>
      </w:r>
      <w:r>
        <w:rPr>
          <w:rFonts w:cstheme="minorHAnsi"/>
          <w:b/>
          <w:bCs/>
          <w:i/>
          <w:iCs/>
          <w:sz w:val="28"/>
          <w:szCs w:val="28"/>
        </w:rPr>
        <w:t>(vote)</w:t>
      </w:r>
    </w:p>
    <w:p w14:paraId="3AC15CD0" w14:textId="0F172182" w:rsidR="00291A21" w:rsidRPr="0073007B" w:rsidRDefault="00291A21" w:rsidP="00BA0B89">
      <w:pPr>
        <w:spacing w:after="0" w:line="240" w:lineRule="auto"/>
        <w:ind w:left="720" w:firstLine="720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Review Agenda</w:t>
      </w:r>
    </w:p>
    <w:p w14:paraId="1777C1D3" w14:textId="77777777" w:rsidR="0073007B" w:rsidRPr="00BA0B89" w:rsidRDefault="0073007B" w:rsidP="00BA0B89">
      <w:pPr>
        <w:spacing w:after="0" w:line="240" w:lineRule="auto"/>
        <w:rPr>
          <w:rFonts w:cstheme="minorHAnsi"/>
          <w:sz w:val="16"/>
          <w:szCs w:val="16"/>
        </w:rPr>
      </w:pPr>
    </w:p>
    <w:p w14:paraId="63179F74" w14:textId="6C26456C" w:rsidR="0073007B" w:rsidRDefault="00775841" w:rsidP="00BA0B89">
      <w:pPr>
        <w:spacing w:after="0" w:line="240" w:lineRule="auto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11:40 a</w:t>
      </w:r>
      <w:r w:rsidR="0073007B" w:rsidRPr="0073007B">
        <w:rPr>
          <w:rFonts w:cstheme="minorHAnsi"/>
          <w:sz w:val="28"/>
          <w:szCs w:val="28"/>
        </w:rPr>
        <w:t>m</w:t>
      </w:r>
      <w:r w:rsidR="0073007B" w:rsidRPr="0073007B">
        <w:rPr>
          <w:rFonts w:cstheme="minorHAnsi"/>
          <w:sz w:val="28"/>
          <w:szCs w:val="28"/>
        </w:rPr>
        <w:tab/>
      </w:r>
      <w:r w:rsidR="00415072">
        <w:rPr>
          <w:rFonts w:cstheme="minorHAnsi"/>
          <w:sz w:val="28"/>
          <w:szCs w:val="28"/>
        </w:rPr>
        <w:t>2021/22 Accomplishments</w:t>
      </w:r>
      <w:r w:rsidR="00415072">
        <w:rPr>
          <w:rFonts w:cstheme="minorHAnsi"/>
          <w:sz w:val="28"/>
          <w:szCs w:val="28"/>
        </w:rPr>
        <w:tab/>
      </w:r>
      <w:r w:rsidR="00415072">
        <w:rPr>
          <w:rFonts w:cstheme="minorHAnsi"/>
          <w:sz w:val="28"/>
          <w:szCs w:val="28"/>
        </w:rPr>
        <w:tab/>
      </w:r>
      <w:r w:rsidR="00415072">
        <w:rPr>
          <w:rFonts w:cstheme="minorHAnsi"/>
          <w:sz w:val="28"/>
          <w:szCs w:val="28"/>
        </w:rPr>
        <w:tab/>
        <w:t>Katherine Cecala</w:t>
      </w:r>
      <w:r w:rsidR="0074073F">
        <w:rPr>
          <w:rFonts w:cstheme="minorHAnsi"/>
          <w:sz w:val="28"/>
          <w:szCs w:val="28"/>
        </w:rPr>
        <w:t xml:space="preserve"> and</w:t>
      </w:r>
    </w:p>
    <w:p w14:paraId="07FA934D" w14:textId="4847327D" w:rsidR="00415072" w:rsidRDefault="00415072" w:rsidP="00BA0B89">
      <w:pPr>
        <w:spacing w:after="0" w:line="240" w:lineRule="auto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  <w:t>Balanced Scorecard</w:t>
      </w:r>
      <w:r w:rsidR="0074073F">
        <w:rPr>
          <w:rFonts w:cstheme="minorHAnsi"/>
          <w:sz w:val="28"/>
          <w:szCs w:val="28"/>
        </w:rPr>
        <w:tab/>
      </w:r>
      <w:r w:rsidR="0074073F">
        <w:rPr>
          <w:rFonts w:cstheme="minorHAnsi"/>
          <w:sz w:val="28"/>
          <w:szCs w:val="28"/>
        </w:rPr>
        <w:tab/>
      </w:r>
      <w:r w:rsidR="0074073F">
        <w:rPr>
          <w:rFonts w:cstheme="minorHAnsi"/>
          <w:sz w:val="28"/>
          <w:szCs w:val="28"/>
        </w:rPr>
        <w:tab/>
      </w:r>
      <w:r w:rsidR="0074073F">
        <w:rPr>
          <w:rFonts w:cstheme="minorHAnsi"/>
          <w:sz w:val="28"/>
          <w:szCs w:val="28"/>
        </w:rPr>
        <w:tab/>
        <w:t>Leadership Team</w:t>
      </w:r>
    </w:p>
    <w:p w14:paraId="61A8AACE" w14:textId="37B0F8E8" w:rsidR="00415072" w:rsidRPr="0073007B" w:rsidRDefault="00415072" w:rsidP="00BA0B89">
      <w:pPr>
        <w:spacing w:after="0" w:line="240" w:lineRule="auto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  <w:t>Financial Review as of 6/30/22</w:t>
      </w:r>
    </w:p>
    <w:p w14:paraId="1C4D0A39" w14:textId="77777777" w:rsidR="0073007B" w:rsidRPr="00BA0B89" w:rsidRDefault="0073007B" w:rsidP="00BA0B89">
      <w:pPr>
        <w:spacing w:after="0" w:line="240" w:lineRule="auto"/>
        <w:rPr>
          <w:rFonts w:cstheme="minorHAnsi"/>
          <w:sz w:val="16"/>
          <w:szCs w:val="16"/>
        </w:rPr>
      </w:pPr>
    </w:p>
    <w:p w14:paraId="191375EE" w14:textId="57318B73" w:rsidR="0073007B" w:rsidRPr="0074073F" w:rsidRDefault="00775841" w:rsidP="00BA0B89">
      <w:pPr>
        <w:spacing w:after="0" w:line="240" w:lineRule="auto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11:</w:t>
      </w:r>
      <w:r w:rsidR="00A627CD">
        <w:rPr>
          <w:rFonts w:cstheme="minorHAnsi"/>
          <w:sz w:val="28"/>
          <w:szCs w:val="28"/>
        </w:rPr>
        <w:t>50 a</w:t>
      </w:r>
      <w:r w:rsidR="00FF5BA1" w:rsidRPr="0074073F">
        <w:rPr>
          <w:rFonts w:cstheme="minorHAnsi"/>
          <w:sz w:val="28"/>
          <w:szCs w:val="28"/>
        </w:rPr>
        <w:t>m</w:t>
      </w:r>
      <w:r w:rsidR="00FF5BA1" w:rsidRPr="0074073F">
        <w:rPr>
          <w:rFonts w:cstheme="minorHAnsi"/>
          <w:sz w:val="28"/>
          <w:szCs w:val="28"/>
        </w:rPr>
        <w:tab/>
      </w:r>
      <w:r w:rsidR="00F94B97" w:rsidRPr="0074073F">
        <w:rPr>
          <w:rFonts w:cstheme="minorHAnsi"/>
          <w:sz w:val="28"/>
          <w:szCs w:val="28"/>
        </w:rPr>
        <w:t>Strategic Framework</w:t>
      </w:r>
      <w:r w:rsidR="00C65978" w:rsidRPr="0074073F">
        <w:rPr>
          <w:rFonts w:cstheme="minorHAnsi"/>
          <w:sz w:val="28"/>
          <w:szCs w:val="28"/>
        </w:rPr>
        <w:tab/>
      </w:r>
      <w:r w:rsidR="00C65978" w:rsidRPr="0074073F">
        <w:rPr>
          <w:rFonts w:cstheme="minorHAnsi"/>
          <w:sz w:val="28"/>
          <w:szCs w:val="28"/>
        </w:rPr>
        <w:tab/>
      </w:r>
      <w:r w:rsidR="00C65978" w:rsidRPr="0074073F">
        <w:rPr>
          <w:rFonts w:cstheme="minorHAnsi"/>
          <w:sz w:val="28"/>
          <w:szCs w:val="28"/>
        </w:rPr>
        <w:tab/>
      </w:r>
      <w:r w:rsidR="00C65978" w:rsidRPr="0074073F">
        <w:rPr>
          <w:rFonts w:cstheme="minorHAnsi"/>
          <w:sz w:val="28"/>
          <w:szCs w:val="28"/>
        </w:rPr>
        <w:tab/>
        <w:t>Katherine Cecala</w:t>
      </w:r>
      <w:r w:rsidR="0074073F">
        <w:rPr>
          <w:rFonts w:cstheme="minorHAnsi"/>
          <w:sz w:val="28"/>
          <w:szCs w:val="28"/>
        </w:rPr>
        <w:t xml:space="preserve"> and</w:t>
      </w:r>
    </w:p>
    <w:p w14:paraId="2A7F0827" w14:textId="42025CFE" w:rsidR="00AB700C" w:rsidRPr="0074073F" w:rsidRDefault="00AB700C" w:rsidP="00BA0B89">
      <w:pPr>
        <w:spacing w:after="0" w:line="240" w:lineRule="auto"/>
        <w:rPr>
          <w:rFonts w:cstheme="minorHAnsi"/>
          <w:sz w:val="28"/>
          <w:szCs w:val="28"/>
        </w:rPr>
      </w:pPr>
      <w:r w:rsidRPr="0074073F">
        <w:rPr>
          <w:rFonts w:cstheme="minorHAnsi"/>
          <w:sz w:val="28"/>
          <w:szCs w:val="28"/>
        </w:rPr>
        <w:tab/>
      </w:r>
      <w:r w:rsidRPr="0074073F">
        <w:rPr>
          <w:rFonts w:cstheme="minorHAnsi"/>
          <w:sz w:val="28"/>
          <w:szCs w:val="28"/>
        </w:rPr>
        <w:tab/>
        <w:t>2022/23 Key Priorities</w:t>
      </w:r>
      <w:r w:rsidR="0074073F" w:rsidRPr="0074073F">
        <w:rPr>
          <w:rFonts w:cstheme="minorHAnsi"/>
          <w:sz w:val="28"/>
          <w:szCs w:val="28"/>
        </w:rPr>
        <w:tab/>
      </w:r>
      <w:r w:rsidR="0074073F" w:rsidRPr="0074073F">
        <w:rPr>
          <w:rFonts w:cstheme="minorHAnsi"/>
          <w:sz w:val="28"/>
          <w:szCs w:val="28"/>
        </w:rPr>
        <w:tab/>
      </w:r>
      <w:r w:rsidR="0074073F" w:rsidRPr="0074073F">
        <w:rPr>
          <w:rFonts w:cstheme="minorHAnsi"/>
          <w:sz w:val="28"/>
          <w:szCs w:val="28"/>
        </w:rPr>
        <w:tab/>
      </w:r>
      <w:r w:rsidR="0074073F" w:rsidRPr="0074073F">
        <w:rPr>
          <w:rFonts w:cstheme="minorHAnsi"/>
          <w:sz w:val="28"/>
          <w:szCs w:val="28"/>
        </w:rPr>
        <w:tab/>
        <w:t>L</w:t>
      </w:r>
      <w:r w:rsidR="0074073F">
        <w:rPr>
          <w:rFonts w:cstheme="minorHAnsi"/>
          <w:sz w:val="28"/>
          <w:szCs w:val="28"/>
        </w:rPr>
        <w:t>eadership Team</w:t>
      </w:r>
    </w:p>
    <w:p w14:paraId="0121E3CA" w14:textId="77777777" w:rsidR="005C170F" w:rsidRPr="00BA0B89" w:rsidRDefault="005C170F" w:rsidP="00BA0B89">
      <w:pPr>
        <w:spacing w:after="0" w:line="240" w:lineRule="auto"/>
        <w:rPr>
          <w:rFonts w:cstheme="minorHAnsi"/>
          <w:sz w:val="16"/>
          <w:szCs w:val="16"/>
        </w:rPr>
      </w:pPr>
    </w:p>
    <w:p w14:paraId="2A172A2F" w14:textId="6AF4CBED" w:rsidR="00A627CD" w:rsidRDefault="00A627CD" w:rsidP="00BA0B89">
      <w:pPr>
        <w:spacing w:after="0" w:line="240" w:lineRule="auto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12:00 pm</w:t>
      </w:r>
      <w:r>
        <w:rPr>
          <w:rFonts w:cstheme="minorHAnsi"/>
          <w:sz w:val="28"/>
          <w:szCs w:val="28"/>
        </w:rPr>
        <w:tab/>
        <w:t>3DE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  <w:t>Jack Harris</w:t>
      </w:r>
    </w:p>
    <w:p w14:paraId="60DB5788" w14:textId="77777777" w:rsidR="00A627CD" w:rsidRDefault="00A627CD" w:rsidP="00BA0B89">
      <w:pPr>
        <w:spacing w:after="0" w:line="240" w:lineRule="auto"/>
        <w:rPr>
          <w:rFonts w:cstheme="minorHAnsi"/>
          <w:sz w:val="28"/>
          <w:szCs w:val="28"/>
        </w:rPr>
      </w:pPr>
    </w:p>
    <w:p w14:paraId="024C8DF5" w14:textId="24BA47C1" w:rsidR="0073007B" w:rsidRPr="00044CD2" w:rsidRDefault="00A627CD" w:rsidP="00BA0B89">
      <w:pPr>
        <w:spacing w:after="0" w:line="240" w:lineRule="auto"/>
        <w:rPr>
          <w:rFonts w:cstheme="minorHAnsi"/>
          <w:sz w:val="28"/>
          <w:szCs w:val="28"/>
        </w:rPr>
      </w:pPr>
      <w:r w:rsidRPr="00044CD2">
        <w:rPr>
          <w:rFonts w:cstheme="minorHAnsi"/>
          <w:sz w:val="28"/>
          <w:szCs w:val="28"/>
        </w:rPr>
        <w:t>12:3</w:t>
      </w:r>
      <w:r w:rsidR="00670F05" w:rsidRPr="00044CD2">
        <w:rPr>
          <w:rFonts w:cstheme="minorHAnsi"/>
          <w:sz w:val="28"/>
          <w:szCs w:val="28"/>
        </w:rPr>
        <w:t>5</w:t>
      </w:r>
      <w:r w:rsidR="0073007B" w:rsidRPr="00044CD2">
        <w:rPr>
          <w:rFonts w:cstheme="minorHAnsi"/>
          <w:sz w:val="28"/>
          <w:szCs w:val="28"/>
        </w:rPr>
        <w:t xml:space="preserve"> pm</w:t>
      </w:r>
      <w:r w:rsidR="0073007B" w:rsidRPr="00044CD2">
        <w:rPr>
          <w:rFonts w:cstheme="minorHAnsi"/>
          <w:sz w:val="28"/>
          <w:szCs w:val="28"/>
        </w:rPr>
        <w:tab/>
      </w:r>
      <w:r w:rsidR="008C4BDE" w:rsidRPr="00044CD2">
        <w:rPr>
          <w:rFonts w:cstheme="minorHAnsi"/>
          <w:sz w:val="28"/>
          <w:szCs w:val="28"/>
        </w:rPr>
        <w:t>JA Inspire</w:t>
      </w:r>
      <w:r w:rsidR="00964EFB" w:rsidRPr="00044CD2">
        <w:rPr>
          <w:rFonts w:cstheme="minorHAnsi"/>
          <w:sz w:val="28"/>
          <w:szCs w:val="28"/>
        </w:rPr>
        <w:tab/>
      </w:r>
      <w:r w:rsidR="00964EFB" w:rsidRPr="00044CD2">
        <w:rPr>
          <w:rFonts w:cstheme="minorHAnsi"/>
          <w:sz w:val="28"/>
          <w:szCs w:val="28"/>
        </w:rPr>
        <w:tab/>
      </w:r>
      <w:r w:rsidR="00964EFB" w:rsidRPr="00044CD2">
        <w:rPr>
          <w:rFonts w:cstheme="minorHAnsi"/>
          <w:sz w:val="28"/>
          <w:szCs w:val="28"/>
        </w:rPr>
        <w:tab/>
      </w:r>
      <w:r w:rsidR="00964EFB" w:rsidRPr="00044CD2">
        <w:rPr>
          <w:rFonts w:cstheme="minorHAnsi"/>
          <w:sz w:val="28"/>
          <w:szCs w:val="28"/>
        </w:rPr>
        <w:tab/>
      </w:r>
      <w:r w:rsidR="00964EFB" w:rsidRPr="00044CD2">
        <w:rPr>
          <w:rFonts w:cstheme="minorHAnsi"/>
          <w:sz w:val="28"/>
          <w:szCs w:val="28"/>
        </w:rPr>
        <w:tab/>
      </w:r>
      <w:r w:rsidR="00964EFB" w:rsidRPr="00044CD2">
        <w:rPr>
          <w:rFonts w:cstheme="minorHAnsi"/>
          <w:sz w:val="28"/>
          <w:szCs w:val="28"/>
        </w:rPr>
        <w:tab/>
      </w:r>
      <w:r w:rsidR="0073007B" w:rsidRPr="00044CD2">
        <w:rPr>
          <w:rFonts w:cstheme="minorHAnsi"/>
          <w:sz w:val="28"/>
          <w:szCs w:val="28"/>
        </w:rPr>
        <w:t>Jennie Clausen</w:t>
      </w:r>
    </w:p>
    <w:p w14:paraId="6F4FF070" w14:textId="4DF24A59" w:rsidR="007C61AE" w:rsidRDefault="00964EFB" w:rsidP="007C61AE">
      <w:pPr>
        <w:spacing w:after="0" w:line="240" w:lineRule="auto"/>
        <w:ind w:firstLine="720"/>
        <w:rPr>
          <w:rFonts w:cstheme="minorHAnsi"/>
          <w:sz w:val="28"/>
          <w:szCs w:val="28"/>
        </w:rPr>
      </w:pPr>
      <w:r w:rsidRPr="00044CD2">
        <w:rPr>
          <w:rFonts w:cstheme="minorHAnsi"/>
          <w:sz w:val="28"/>
          <w:szCs w:val="28"/>
        </w:rPr>
        <w:tab/>
      </w:r>
      <w:r w:rsidRPr="00492F1F">
        <w:rPr>
          <w:rFonts w:cstheme="minorHAnsi"/>
          <w:sz w:val="28"/>
          <w:szCs w:val="28"/>
        </w:rPr>
        <w:t>Updates, Booth Sales</w:t>
      </w:r>
    </w:p>
    <w:p w14:paraId="631B1DA2" w14:textId="77777777" w:rsidR="007C61AE" w:rsidRPr="007C61AE" w:rsidRDefault="007C61AE" w:rsidP="007C61AE">
      <w:pPr>
        <w:spacing w:after="0" w:line="240" w:lineRule="auto"/>
        <w:ind w:firstLine="720"/>
        <w:rPr>
          <w:rFonts w:cstheme="minorHAnsi"/>
          <w:sz w:val="16"/>
          <w:szCs w:val="16"/>
        </w:rPr>
      </w:pPr>
    </w:p>
    <w:p w14:paraId="5F4735FD" w14:textId="594BE558" w:rsidR="007C61AE" w:rsidRDefault="007C61AE" w:rsidP="007C61AE">
      <w:pPr>
        <w:spacing w:after="0" w:line="240" w:lineRule="auto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12:45 pm</w:t>
      </w:r>
      <w:r>
        <w:rPr>
          <w:rFonts w:cstheme="minorHAnsi"/>
          <w:sz w:val="28"/>
          <w:szCs w:val="28"/>
        </w:rPr>
        <w:tab/>
      </w:r>
      <w:r w:rsidR="00670F05">
        <w:rPr>
          <w:rFonts w:cstheme="minorHAnsi"/>
          <w:sz w:val="28"/>
          <w:szCs w:val="28"/>
        </w:rPr>
        <w:t>Pop-Up BizTown; Mobile Budget Program</w:t>
      </w:r>
      <w:r w:rsidR="00670F05">
        <w:rPr>
          <w:rFonts w:cstheme="minorHAnsi"/>
          <w:sz w:val="28"/>
          <w:szCs w:val="28"/>
        </w:rPr>
        <w:tab/>
        <w:t>Colleen Cox</w:t>
      </w:r>
    </w:p>
    <w:p w14:paraId="4FAA5841" w14:textId="5508960C" w:rsidR="00044CD2" w:rsidRPr="00F93728" w:rsidRDefault="00044CD2" w:rsidP="007C61AE">
      <w:pPr>
        <w:spacing w:after="0" w:line="240" w:lineRule="auto"/>
        <w:rPr>
          <w:rFonts w:cstheme="minorHAnsi"/>
          <w:sz w:val="16"/>
          <w:szCs w:val="16"/>
        </w:rPr>
      </w:pPr>
    </w:p>
    <w:p w14:paraId="45711B6F" w14:textId="287AC2FF" w:rsidR="00044CD2" w:rsidRPr="00F93728" w:rsidRDefault="00044CD2" w:rsidP="007C61AE">
      <w:pPr>
        <w:spacing w:after="0" w:line="240" w:lineRule="auto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12</w:t>
      </w:r>
      <w:r w:rsidRPr="00F93728">
        <w:rPr>
          <w:rFonts w:cstheme="minorHAnsi"/>
          <w:sz w:val="28"/>
          <w:szCs w:val="28"/>
        </w:rPr>
        <w:t>:50 pm</w:t>
      </w:r>
      <w:r w:rsidRPr="00F93728">
        <w:rPr>
          <w:rFonts w:cstheme="minorHAnsi"/>
          <w:sz w:val="28"/>
          <w:szCs w:val="28"/>
        </w:rPr>
        <w:tab/>
      </w:r>
      <w:r w:rsidR="00F93728" w:rsidRPr="00F93728">
        <w:rPr>
          <w:rFonts w:cstheme="minorHAnsi"/>
          <w:sz w:val="28"/>
          <w:szCs w:val="28"/>
        </w:rPr>
        <w:t>Committee Action</w:t>
      </w:r>
    </w:p>
    <w:p w14:paraId="08976B89" w14:textId="5522CC95" w:rsidR="00F93728" w:rsidRPr="00F93728" w:rsidRDefault="00F93728" w:rsidP="00F93728">
      <w:pPr>
        <w:spacing w:after="0" w:line="240" w:lineRule="auto"/>
        <w:ind w:left="720" w:firstLine="720"/>
        <w:rPr>
          <w:rFonts w:cstheme="minorHAnsi"/>
          <w:b/>
          <w:bCs/>
          <w:i/>
          <w:iCs/>
          <w:sz w:val="28"/>
          <w:szCs w:val="28"/>
        </w:rPr>
      </w:pPr>
      <w:r w:rsidRPr="00F93728">
        <w:rPr>
          <w:rFonts w:cstheme="minorHAnsi"/>
          <w:sz w:val="28"/>
          <w:szCs w:val="28"/>
        </w:rPr>
        <w:t xml:space="preserve">Election of New Finance &amp; Audit Committee Member </w:t>
      </w:r>
      <w:r w:rsidRPr="00F93728">
        <w:rPr>
          <w:rFonts w:cstheme="minorHAnsi"/>
          <w:b/>
          <w:bCs/>
          <w:i/>
          <w:iCs/>
          <w:sz w:val="28"/>
          <w:szCs w:val="28"/>
        </w:rPr>
        <w:t>(vote)</w:t>
      </w:r>
    </w:p>
    <w:p w14:paraId="2FEAC46D" w14:textId="4009AA21" w:rsidR="00F93728" w:rsidRPr="00F93728" w:rsidRDefault="00F93728" w:rsidP="00F93728">
      <w:pPr>
        <w:spacing w:after="0" w:line="240" w:lineRule="auto"/>
        <w:ind w:left="720" w:firstLine="720"/>
        <w:rPr>
          <w:rFonts w:cstheme="minorHAnsi"/>
          <w:sz w:val="28"/>
          <w:szCs w:val="28"/>
        </w:rPr>
      </w:pPr>
      <w:r w:rsidRPr="00F93728">
        <w:rPr>
          <w:rFonts w:cstheme="minorHAnsi"/>
          <w:sz w:val="28"/>
          <w:szCs w:val="28"/>
        </w:rPr>
        <w:t>Approval of Expenditure Authorization Matrix</w:t>
      </w:r>
      <w:r w:rsidRPr="00F93728">
        <w:rPr>
          <w:rFonts w:cstheme="minorHAnsi"/>
          <w:b/>
          <w:bCs/>
          <w:i/>
          <w:iCs/>
          <w:sz w:val="28"/>
          <w:szCs w:val="28"/>
        </w:rPr>
        <w:t xml:space="preserve"> (vote)</w:t>
      </w:r>
    </w:p>
    <w:p w14:paraId="6502902A" w14:textId="77777777" w:rsidR="002154BD" w:rsidRPr="00BA0B89" w:rsidRDefault="002154BD" w:rsidP="00BA0B89">
      <w:pPr>
        <w:spacing w:after="0" w:line="240" w:lineRule="auto"/>
        <w:rPr>
          <w:rFonts w:cstheme="minorHAnsi"/>
          <w:sz w:val="16"/>
          <w:szCs w:val="16"/>
        </w:rPr>
      </w:pPr>
    </w:p>
    <w:p w14:paraId="4AEB8E4C" w14:textId="126E52F8" w:rsidR="00D15CFB" w:rsidRDefault="000722D6" w:rsidP="00BA0B89">
      <w:pPr>
        <w:spacing w:after="0" w:line="240" w:lineRule="auto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12:55</w:t>
      </w:r>
      <w:r w:rsidR="0073007B" w:rsidRPr="0073007B">
        <w:rPr>
          <w:rFonts w:cstheme="minorHAnsi"/>
          <w:sz w:val="28"/>
          <w:szCs w:val="28"/>
        </w:rPr>
        <w:t xml:space="preserve"> pm</w:t>
      </w:r>
      <w:r w:rsidR="0073007B" w:rsidRPr="0073007B">
        <w:rPr>
          <w:rFonts w:cstheme="minorHAnsi"/>
          <w:sz w:val="28"/>
          <w:szCs w:val="28"/>
        </w:rPr>
        <w:tab/>
      </w:r>
      <w:r w:rsidR="00D15CFB">
        <w:rPr>
          <w:rFonts w:cstheme="minorHAnsi"/>
          <w:sz w:val="28"/>
          <w:szCs w:val="28"/>
        </w:rPr>
        <w:t>Other Business, Wrap Up</w:t>
      </w:r>
      <w:r w:rsidR="00526726">
        <w:rPr>
          <w:rFonts w:cstheme="minorHAnsi"/>
          <w:sz w:val="28"/>
          <w:szCs w:val="28"/>
        </w:rPr>
        <w:tab/>
      </w:r>
      <w:r w:rsidR="00526726">
        <w:rPr>
          <w:rFonts w:cstheme="minorHAnsi"/>
          <w:sz w:val="28"/>
          <w:szCs w:val="28"/>
        </w:rPr>
        <w:tab/>
      </w:r>
      <w:r w:rsidR="00526726">
        <w:rPr>
          <w:rFonts w:cstheme="minorHAnsi"/>
          <w:sz w:val="28"/>
          <w:szCs w:val="28"/>
        </w:rPr>
        <w:tab/>
      </w:r>
      <w:r w:rsidR="00526726">
        <w:rPr>
          <w:rFonts w:cstheme="minorHAnsi"/>
          <w:sz w:val="28"/>
          <w:szCs w:val="28"/>
        </w:rPr>
        <w:tab/>
      </w:r>
      <w:r w:rsidR="006F40E5">
        <w:rPr>
          <w:rFonts w:cstheme="minorHAnsi"/>
          <w:sz w:val="28"/>
          <w:szCs w:val="28"/>
        </w:rPr>
        <w:t>Art Perez</w:t>
      </w:r>
    </w:p>
    <w:p w14:paraId="7759D02F" w14:textId="77777777" w:rsidR="009356A2" w:rsidRPr="00BA0B89" w:rsidRDefault="009356A2" w:rsidP="00BA0B89">
      <w:pPr>
        <w:spacing w:after="0" w:line="240" w:lineRule="auto"/>
        <w:rPr>
          <w:rFonts w:cstheme="minorHAnsi"/>
          <w:sz w:val="16"/>
          <w:szCs w:val="16"/>
        </w:rPr>
      </w:pPr>
    </w:p>
    <w:p w14:paraId="712976C2" w14:textId="25318FFB" w:rsidR="00D14D49" w:rsidRDefault="000722D6" w:rsidP="00BA0B89">
      <w:pPr>
        <w:spacing w:after="0" w:line="240" w:lineRule="auto"/>
        <w:rPr>
          <w:b/>
          <w:bCs/>
          <w:sz w:val="28"/>
          <w:szCs w:val="28"/>
        </w:rPr>
      </w:pPr>
      <w:r>
        <w:rPr>
          <w:rFonts w:cstheme="minorHAnsi"/>
          <w:sz w:val="28"/>
          <w:szCs w:val="28"/>
        </w:rPr>
        <w:t xml:space="preserve">  1:00 pm</w:t>
      </w:r>
      <w:r>
        <w:rPr>
          <w:rFonts w:cstheme="minorHAnsi"/>
          <w:sz w:val="28"/>
          <w:szCs w:val="28"/>
        </w:rPr>
        <w:tab/>
      </w:r>
      <w:r w:rsidR="006F40E5">
        <w:rPr>
          <w:rFonts w:cstheme="minorHAnsi"/>
          <w:sz w:val="28"/>
          <w:szCs w:val="28"/>
        </w:rPr>
        <w:t>Adjourn</w:t>
      </w:r>
      <w:r w:rsidR="006F40E5">
        <w:rPr>
          <w:rFonts w:cstheme="minorHAnsi"/>
          <w:sz w:val="28"/>
          <w:szCs w:val="28"/>
        </w:rPr>
        <w:tab/>
      </w:r>
      <w:r w:rsidR="006F40E5">
        <w:rPr>
          <w:rFonts w:cstheme="minorHAnsi"/>
          <w:sz w:val="28"/>
          <w:szCs w:val="28"/>
        </w:rPr>
        <w:tab/>
      </w:r>
      <w:r w:rsidR="006F40E5">
        <w:rPr>
          <w:rFonts w:cstheme="minorHAnsi"/>
          <w:sz w:val="28"/>
          <w:szCs w:val="28"/>
        </w:rPr>
        <w:tab/>
      </w:r>
      <w:r w:rsidR="006F40E5">
        <w:rPr>
          <w:rFonts w:cstheme="minorHAnsi"/>
          <w:sz w:val="28"/>
          <w:szCs w:val="28"/>
        </w:rPr>
        <w:tab/>
      </w:r>
      <w:r w:rsidR="006F40E5">
        <w:rPr>
          <w:rFonts w:cstheme="minorHAnsi"/>
          <w:sz w:val="28"/>
          <w:szCs w:val="28"/>
        </w:rPr>
        <w:tab/>
      </w:r>
      <w:r w:rsidR="006F40E5">
        <w:rPr>
          <w:rFonts w:cstheme="minorHAnsi"/>
          <w:sz w:val="28"/>
          <w:szCs w:val="28"/>
        </w:rPr>
        <w:tab/>
        <w:t>Art Perez</w:t>
      </w:r>
    </w:p>
    <w:sectPr w:rsidR="00D14D49" w:rsidSect="00120A3B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 w:code="1"/>
      <w:pgMar w:top="1440" w:right="1296" w:bottom="360" w:left="1296" w:header="720" w:footer="28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2C50DD" w14:textId="77777777" w:rsidR="00501040" w:rsidRDefault="00501040" w:rsidP="00B27D52">
      <w:pPr>
        <w:spacing w:after="0" w:line="240" w:lineRule="auto"/>
      </w:pPr>
      <w:r>
        <w:separator/>
      </w:r>
    </w:p>
  </w:endnote>
  <w:endnote w:type="continuationSeparator" w:id="0">
    <w:p w14:paraId="4A9D833A" w14:textId="77777777" w:rsidR="00501040" w:rsidRDefault="00501040" w:rsidP="00B27D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4B4ABD" w14:textId="77777777" w:rsidR="00375345" w:rsidRDefault="0037534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6834083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FD40777" w14:textId="0DD112B9" w:rsidR="00900CD6" w:rsidRDefault="00900CD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01424C8" w14:textId="77777777" w:rsidR="00900CD6" w:rsidRDefault="00900CD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F944D2" w14:textId="6690F456" w:rsidR="00900CD6" w:rsidRPr="00900CD6" w:rsidRDefault="00900CD6" w:rsidP="00900CD6">
    <w:pPr>
      <w:spacing w:line="276" w:lineRule="auto"/>
      <w:rPr>
        <w:rFonts w:asciiTheme="majorHAnsi" w:hAnsiTheme="majorHAnsi" w:cstheme="majorHAnsi"/>
        <w:color w:val="595959" w:themeColor="text1" w:themeTint="A6"/>
      </w:rPr>
    </w:pPr>
    <w:r>
      <w:rPr>
        <w:rFonts w:asciiTheme="majorHAnsi" w:hAnsiTheme="majorHAnsi" w:cstheme="majorHAnsi"/>
        <w:color w:val="595959" w:themeColor="text1" w:themeTint="A6"/>
      </w:rPr>
      <w:ptab w:relativeTo="margin" w:alignment="left" w:leader="none"/>
    </w:r>
    <w:r w:rsidRPr="00086DA6">
      <w:rPr>
        <w:rFonts w:asciiTheme="majorHAnsi" w:hAnsiTheme="majorHAnsi" w:cstheme="majorHAnsi"/>
        <w:color w:val="595959" w:themeColor="text1" w:themeTint="A6"/>
      </w:rPr>
      <w:t>636 West Southern Avenue, Tempe, AZ 85282 | 6339 E. Speedway Boulevard, Ste. 109, Tucson, AZ 85710</w:t>
    </w:r>
    <w:r w:rsidRPr="00086DA6">
      <w:rPr>
        <w:rFonts w:asciiTheme="majorHAnsi" w:hAnsiTheme="majorHAnsi" w:cstheme="majorHAnsi"/>
        <w:color w:val="595959" w:themeColor="text1" w:themeTint="A6"/>
      </w:rPr>
      <w:br/>
      <w:t xml:space="preserve">480.377.8500 | </w:t>
    </w:r>
    <w:hyperlink r:id="rId1" w:history="1">
      <w:r w:rsidRPr="00086DA6">
        <w:rPr>
          <w:rStyle w:val="Hyperlink"/>
          <w:rFonts w:asciiTheme="majorHAnsi" w:hAnsiTheme="majorHAnsi" w:cstheme="majorHAnsi"/>
        </w:rPr>
        <w:t>www.jaaz.org</w:t>
      </w:r>
    </w:hyperlink>
    <w:r w:rsidRPr="00086DA6">
      <w:rPr>
        <w:rFonts w:asciiTheme="majorHAnsi" w:hAnsiTheme="majorHAnsi" w:cstheme="majorHAnsi"/>
        <w:color w:val="595959" w:themeColor="text1" w:themeTint="A6"/>
      </w:rPr>
      <w:t xml:space="preserve"> | Tax ID: 86-0184349 | QCO Code: 20937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6A7E19" w14:textId="77777777" w:rsidR="00501040" w:rsidRDefault="00501040" w:rsidP="00B27D52">
      <w:pPr>
        <w:spacing w:after="0" w:line="240" w:lineRule="auto"/>
      </w:pPr>
      <w:r>
        <w:separator/>
      </w:r>
    </w:p>
  </w:footnote>
  <w:footnote w:type="continuationSeparator" w:id="0">
    <w:p w14:paraId="1B9341A3" w14:textId="77777777" w:rsidR="00501040" w:rsidRDefault="00501040" w:rsidP="00B27D5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6B0C31" w14:textId="77777777" w:rsidR="00375345" w:rsidRDefault="0037534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61C17C" w14:textId="77777777" w:rsidR="00375345" w:rsidRDefault="0037534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55C807" w14:textId="6D1CB514" w:rsidR="00900CD6" w:rsidRDefault="00900CD6">
    <w:pPr>
      <w:pStyle w:val="Head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015BA067" wp14:editId="44F70CEA">
          <wp:simplePos x="0" y="0"/>
          <wp:positionH relativeFrom="page">
            <wp:align>left</wp:align>
          </wp:positionH>
          <wp:positionV relativeFrom="paragraph">
            <wp:posOffset>-457200</wp:posOffset>
          </wp:positionV>
          <wp:extent cx="7762237" cy="1455419"/>
          <wp:effectExtent l="0" t="0" r="0" b="0"/>
          <wp:wrapNone/>
          <wp:docPr id="2" name="Picture 2" descr="A picture containing background patter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picture containing background pattern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62237" cy="145541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ED5CF9"/>
    <w:multiLevelType w:val="hybridMultilevel"/>
    <w:tmpl w:val="CF5EF3C8"/>
    <w:lvl w:ilvl="0" w:tplc="EA66FADE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08061041"/>
    <w:multiLevelType w:val="hybridMultilevel"/>
    <w:tmpl w:val="783E6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077434"/>
    <w:multiLevelType w:val="multilevel"/>
    <w:tmpl w:val="8E5605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53C553F"/>
    <w:multiLevelType w:val="hybridMultilevel"/>
    <w:tmpl w:val="465228D6"/>
    <w:lvl w:ilvl="0" w:tplc="527608BA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1A166916"/>
    <w:multiLevelType w:val="multilevel"/>
    <w:tmpl w:val="78AAA9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19B74DB"/>
    <w:multiLevelType w:val="hybridMultilevel"/>
    <w:tmpl w:val="B1686D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825DCB"/>
    <w:multiLevelType w:val="hybridMultilevel"/>
    <w:tmpl w:val="18BC24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B164DB"/>
    <w:multiLevelType w:val="multilevel"/>
    <w:tmpl w:val="EFB20D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7F06E5A"/>
    <w:multiLevelType w:val="hybridMultilevel"/>
    <w:tmpl w:val="A77258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92777F"/>
    <w:multiLevelType w:val="multilevel"/>
    <w:tmpl w:val="489CFA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D0350AA"/>
    <w:multiLevelType w:val="hybridMultilevel"/>
    <w:tmpl w:val="08D648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57678C6"/>
    <w:multiLevelType w:val="hybridMultilevel"/>
    <w:tmpl w:val="44C4AA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83E4535"/>
    <w:multiLevelType w:val="hybridMultilevel"/>
    <w:tmpl w:val="032054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9362D9D"/>
    <w:multiLevelType w:val="hybridMultilevel"/>
    <w:tmpl w:val="118C7784"/>
    <w:lvl w:ilvl="0" w:tplc="07104582">
      <w:numFmt w:val="bullet"/>
      <w:lvlText w:val="-"/>
      <w:lvlJc w:val="left"/>
      <w:pPr>
        <w:ind w:left="1800" w:hanging="360"/>
      </w:pPr>
      <w:rPr>
        <w:rFonts w:ascii="Times" w:eastAsiaTheme="minorHAnsi" w:hAnsi="Times" w:cstheme="minorBidi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4" w15:restartNumberingAfterBreak="0">
    <w:nsid w:val="606A02C7"/>
    <w:multiLevelType w:val="hybridMultilevel"/>
    <w:tmpl w:val="8E7EFC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0DC3028"/>
    <w:multiLevelType w:val="hybridMultilevel"/>
    <w:tmpl w:val="21984EA0"/>
    <w:lvl w:ilvl="0" w:tplc="D9E0110A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6" w15:restartNumberingAfterBreak="0">
    <w:nsid w:val="65C76232"/>
    <w:multiLevelType w:val="multilevel"/>
    <w:tmpl w:val="D53C0E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67656761"/>
    <w:multiLevelType w:val="multilevel"/>
    <w:tmpl w:val="A91640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A3F31B5"/>
    <w:multiLevelType w:val="hybridMultilevel"/>
    <w:tmpl w:val="3AAEAE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2CF5162"/>
    <w:multiLevelType w:val="multilevel"/>
    <w:tmpl w:val="E236F0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77927AC6"/>
    <w:multiLevelType w:val="hybridMultilevel"/>
    <w:tmpl w:val="83B059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13575962">
    <w:abstractNumId w:val="19"/>
  </w:num>
  <w:num w:numId="2" w16cid:durableId="2016615621">
    <w:abstractNumId w:val="9"/>
  </w:num>
  <w:num w:numId="3" w16cid:durableId="1926693716">
    <w:abstractNumId w:val="16"/>
  </w:num>
  <w:num w:numId="4" w16cid:durableId="35587011">
    <w:abstractNumId w:val="4"/>
  </w:num>
  <w:num w:numId="5" w16cid:durableId="470562748">
    <w:abstractNumId w:val="17"/>
  </w:num>
  <w:num w:numId="6" w16cid:durableId="1014964846">
    <w:abstractNumId w:val="2"/>
  </w:num>
  <w:num w:numId="7" w16cid:durableId="926186503">
    <w:abstractNumId w:val="7"/>
  </w:num>
  <w:num w:numId="8" w16cid:durableId="1612937134">
    <w:abstractNumId w:val="11"/>
  </w:num>
  <w:num w:numId="9" w16cid:durableId="1129281764">
    <w:abstractNumId w:val="5"/>
  </w:num>
  <w:num w:numId="10" w16cid:durableId="188639484">
    <w:abstractNumId w:val="12"/>
  </w:num>
  <w:num w:numId="11" w16cid:durableId="1557619460">
    <w:abstractNumId w:val="14"/>
  </w:num>
  <w:num w:numId="12" w16cid:durableId="1252858920">
    <w:abstractNumId w:val="18"/>
  </w:num>
  <w:num w:numId="13" w16cid:durableId="622149226">
    <w:abstractNumId w:val="6"/>
  </w:num>
  <w:num w:numId="14" w16cid:durableId="359743865">
    <w:abstractNumId w:val="1"/>
  </w:num>
  <w:num w:numId="15" w16cid:durableId="1767921964">
    <w:abstractNumId w:val="8"/>
  </w:num>
  <w:num w:numId="16" w16cid:durableId="652950888">
    <w:abstractNumId w:val="20"/>
  </w:num>
  <w:num w:numId="17" w16cid:durableId="1932008029">
    <w:abstractNumId w:val="10"/>
  </w:num>
  <w:num w:numId="18" w16cid:durableId="472522804">
    <w:abstractNumId w:val="15"/>
  </w:num>
  <w:num w:numId="19" w16cid:durableId="904292922">
    <w:abstractNumId w:val="0"/>
  </w:num>
  <w:num w:numId="20" w16cid:durableId="241453432">
    <w:abstractNumId w:val="3"/>
  </w:num>
  <w:num w:numId="21" w16cid:durableId="1696887109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1NDMxMjYwNzewNLRU0lEKTi0uzszPAykwrgUA2f4rjywAAAA="/>
  </w:docVars>
  <w:rsids>
    <w:rsidRoot w:val="00DA134C"/>
    <w:rsid w:val="000306C9"/>
    <w:rsid w:val="00043BA8"/>
    <w:rsid w:val="00044CD2"/>
    <w:rsid w:val="00062806"/>
    <w:rsid w:val="000722D6"/>
    <w:rsid w:val="00081046"/>
    <w:rsid w:val="000846BD"/>
    <w:rsid w:val="00086DA6"/>
    <w:rsid w:val="000E2281"/>
    <w:rsid w:val="0010513C"/>
    <w:rsid w:val="001159B1"/>
    <w:rsid w:val="00120A3B"/>
    <w:rsid w:val="00136C01"/>
    <w:rsid w:val="00142A94"/>
    <w:rsid w:val="00146F73"/>
    <w:rsid w:val="00175B90"/>
    <w:rsid w:val="001773FF"/>
    <w:rsid w:val="001A4511"/>
    <w:rsid w:val="001C5A66"/>
    <w:rsid w:val="001C7F13"/>
    <w:rsid w:val="002154BD"/>
    <w:rsid w:val="002210B6"/>
    <w:rsid w:val="00240A8E"/>
    <w:rsid w:val="002570AB"/>
    <w:rsid w:val="00265D19"/>
    <w:rsid w:val="00271EEF"/>
    <w:rsid w:val="00291A21"/>
    <w:rsid w:val="00296C0D"/>
    <w:rsid w:val="002A7CCB"/>
    <w:rsid w:val="002B6FF5"/>
    <w:rsid w:val="002D5B79"/>
    <w:rsid w:val="00303531"/>
    <w:rsid w:val="00307DC1"/>
    <w:rsid w:val="00313F95"/>
    <w:rsid w:val="003208DA"/>
    <w:rsid w:val="003272BE"/>
    <w:rsid w:val="0034040D"/>
    <w:rsid w:val="00341B4C"/>
    <w:rsid w:val="003517E4"/>
    <w:rsid w:val="00375345"/>
    <w:rsid w:val="00391C47"/>
    <w:rsid w:val="003B0646"/>
    <w:rsid w:val="003B64CB"/>
    <w:rsid w:val="003D40E3"/>
    <w:rsid w:val="003E28CA"/>
    <w:rsid w:val="003F00F5"/>
    <w:rsid w:val="003F3AEA"/>
    <w:rsid w:val="00415072"/>
    <w:rsid w:val="0042230F"/>
    <w:rsid w:val="00435CF4"/>
    <w:rsid w:val="0044331E"/>
    <w:rsid w:val="00471E8C"/>
    <w:rsid w:val="00492F1F"/>
    <w:rsid w:val="004A3C04"/>
    <w:rsid w:val="004C79EB"/>
    <w:rsid w:val="004D050B"/>
    <w:rsid w:val="004D0A27"/>
    <w:rsid w:val="004D1D43"/>
    <w:rsid w:val="004F110A"/>
    <w:rsid w:val="00501040"/>
    <w:rsid w:val="00505C42"/>
    <w:rsid w:val="00526726"/>
    <w:rsid w:val="00543A2D"/>
    <w:rsid w:val="00553DBC"/>
    <w:rsid w:val="00557B2E"/>
    <w:rsid w:val="00575858"/>
    <w:rsid w:val="00576387"/>
    <w:rsid w:val="005C170F"/>
    <w:rsid w:val="00604645"/>
    <w:rsid w:val="0064525A"/>
    <w:rsid w:val="00646649"/>
    <w:rsid w:val="0065399B"/>
    <w:rsid w:val="006668F5"/>
    <w:rsid w:val="00670F05"/>
    <w:rsid w:val="00683FC7"/>
    <w:rsid w:val="006B2C6B"/>
    <w:rsid w:val="006B4FAA"/>
    <w:rsid w:val="006D3F85"/>
    <w:rsid w:val="006D5FF4"/>
    <w:rsid w:val="006D727A"/>
    <w:rsid w:val="006F40E5"/>
    <w:rsid w:val="00711A14"/>
    <w:rsid w:val="00715E09"/>
    <w:rsid w:val="00716893"/>
    <w:rsid w:val="0073007B"/>
    <w:rsid w:val="00731FC4"/>
    <w:rsid w:val="00734172"/>
    <w:rsid w:val="0074073F"/>
    <w:rsid w:val="007608CB"/>
    <w:rsid w:val="00774FE1"/>
    <w:rsid w:val="00775841"/>
    <w:rsid w:val="007B0A9A"/>
    <w:rsid w:val="007B1030"/>
    <w:rsid w:val="007B2DD8"/>
    <w:rsid w:val="007C61AE"/>
    <w:rsid w:val="007D44F8"/>
    <w:rsid w:val="007F4004"/>
    <w:rsid w:val="007F4DD7"/>
    <w:rsid w:val="00822FFF"/>
    <w:rsid w:val="00850E79"/>
    <w:rsid w:val="0086166F"/>
    <w:rsid w:val="008809CC"/>
    <w:rsid w:val="00892403"/>
    <w:rsid w:val="008C1448"/>
    <w:rsid w:val="008C4BDE"/>
    <w:rsid w:val="008F7E07"/>
    <w:rsid w:val="00900CD6"/>
    <w:rsid w:val="00906569"/>
    <w:rsid w:val="00930DB2"/>
    <w:rsid w:val="009356A2"/>
    <w:rsid w:val="009409D9"/>
    <w:rsid w:val="009642B6"/>
    <w:rsid w:val="00964EFB"/>
    <w:rsid w:val="0097379B"/>
    <w:rsid w:val="00986FA4"/>
    <w:rsid w:val="009A0201"/>
    <w:rsid w:val="009B2D8E"/>
    <w:rsid w:val="009C399D"/>
    <w:rsid w:val="009E6B93"/>
    <w:rsid w:val="009F7A3F"/>
    <w:rsid w:val="00A52E3F"/>
    <w:rsid w:val="00A5591D"/>
    <w:rsid w:val="00A627CD"/>
    <w:rsid w:val="00A66E25"/>
    <w:rsid w:val="00A85578"/>
    <w:rsid w:val="00AB0EE9"/>
    <w:rsid w:val="00AB700C"/>
    <w:rsid w:val="00B13433"/>
    <w:rsid w:val="00B16C98"/>
    <w:rsid w:val="00B25C3E"/>
    <w:rsid w:val="00B27903"/>
    <w:rsid w:val="00B27D52"/>
    <w:rsid w:val="00B355A7"/>
    <w:rsid w:val="00B4671B"/>
    <w:rsid w:val="00B909BB"/>
    <w:rsid w:val="00B9548D"/>
    <w:rsid w:val="00BA06FC"/>
    <w:rsid w:val="00BA0B89"/>
    <w:rsid w:val="00BB6DB7"/>
    <w:rsid w:val="00BB723D"/>
    <w:rsid w:val="00BC64FA"/>
    <w:rsid w:val="00C25C7C"/>
    <w:rsid w:val="00C45D05"/>
    <w:rsid w:val="00C65978"/>
    <w:rsid w:val="00C7645A"/>
    <w:rsid w:val="00C77CCF"/>
    <w:rsid w:val="00C90DB0"/>
    <w:rsid w:val="00CA466D"/>
    <w:rsid w:val="00CD6994"/>
    <w:rsid w:val="00CF5BA0"/>
    <w:rsid w:val="00D000A9"/>
    <w:rsid w:val="00D01944"/>
    <w:rsid w:val="00D039AE"/>
    <w:rsid w:val="00D14D49"/>
    <w:rsid w:val="00D15CFB"/>
    <w:rsid w:val="00D223C3"/>
    <w:rsid w:val="00D2337E"/>
    <w:rsid w:val="00D363DA"/>
    <w:rsid w:val="00D37231"/>
    <w:rsid w:val="00D5056C"/>
    <w:rsid w:val="00D61764"/>
    <w:rsid w:val="00D74936"/>
    <w:rsid w:val="00D97C60"/>
    <w:rsid w:val="00DA134C"/>
    <w:rsid w:val="00DC2497"/>
    <w:rsid w:val="00DD4656"/>
    <w:rsid w:val="00DD63E0"/>
    <w:rsid w:val="00E46915"/>
    <w:rsid w:val="00E5440F"/>
    <w:rsid w:val="00E83DB8"/>
    <w:rsid w:val="00E85526"/>
    <w:rsid w:val="00E95799"/>
    <w:rsid w:val="00EC497E"/>
    <w:rsid w:val="00EC5E2A"/>
    <w:rsid w:val="00F22B4F"/>
    <w:rsid w:val="00F51026"/>
    <w:rsid w:val="00F555F3"/>
    <w:rsid w:val="00F5770C"/>
    <w:rsid w:val="00F71539"/>
    <w:rsid w:val="00F77576"/>
    <w:rsid w:val="00F91695"/>
    <w:rsid w:val="00F93728"/>
    <w:rsid w:val="00F94B97"/>
    <w:rsid w:val="00FB1786"/>
    <w:rsid w:val="00FC10CB"/>
    <w:rsid w:val="00FC5908"/>
    <w:rsid w:val="00FF5B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0AA2D1C"/>
  <w15:chartTrackingRefBased/>
  <w15:docId w15:val="{C47C67F8-8483-4A59-AB11-13DA532E01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27D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27D52"/>
  </w:style>
  <w:style w:type="paragraph" w:styleId="Footer">
    <w:name w:val="footer"/>
    <w:basedOn w:val="Normal"/>
    <w:link w:val="FooterChar"/>
    <w:uiPriority w:val="99"/>
    <w:unhideWhenUsed/>
    <w:rsid w:val="00B27D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27D52"/>
  </w:style>
  <w:style w:type="character" w:styleId="Hyperlink">
    <w:name w:val="Hyperlink"/>
    <w:basedOn w:val="DefaultParagraphFont"/>
    <w:uiPriority w:val="99"/>
    <w:unhideWhenUsed/>
    <w:rsid w:val="006B4FA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B4FAA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1C7F1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D223C3"/>
    <w:pPr>
      <w:ind w:left="720"/>
      <w:contextualSpacing/>
    </w:pPr>
  </w:style>
  <w:style w:type="paragraph" w:customStyle="1" w:styleId="Informal1">
    <w:name w:val="Informal1"/>
    <w:rsid w:val="00C25C7C"/>
    <w:pPr>
      <w:spacing w:before="60" w:after="60" w:line="240" w:lineRule="auto"/>
    </w:pPr>
    <w:rPr>
      <w:rFonts w:ascii="Times New Roman" w:eastAsia="Times New Roman" w:hAnsi="Times New Roman" w:cs="Times New Roman"/>
      <w:noProof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970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836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91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38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129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683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zoom.us/j/2301452167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hyperlink" Target="http://www.jaaz.org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4F5BCEF-60C4-4254-BD72-FC38A8B3C4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7</Words>
  <Characters>90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ina Inganamort</dc:creator>
  <cp:keywords/>
  <dc:description/>
  <cp:lastModifiedBy>Katherine Cecala</cp:lastModifiedBy>
  <cp:revision>2</cp:revision>
  <dcterms:created xsi:type="dcterms:W3CDTF">2022-08-15T02:56:00Z</dcterms:created>
  <dcterms:modified xsi:type="dcterms:W3CDTF">2022-08-15T02:56:00Z</dcterms:modified>
</cp:coreProperties>
</file>